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641A05">
        <w:t>27</w:t>
      </w:r>
      <w:r>
        <w:t xml:space="preserve">, Episode </w:t>
      </w:r>
      <w:r w:rsidR="00641A05">
        <w:t>2</w:t>
      </w:r>
      <w:r>
        <w:t xml:space="preserve">: </w:t>
      </w:r>
      <w:r w:rsidR="00641A05">
        <w:t>Let’s Buy Leon a Degre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C86CB8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C86CB8" w:rsidP="004E6361">
            <w:r>
              <w:t>Let’s buy Leon a degree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02</w:t>
            </w:r>
          </w:p>
        </w:tc>
        <w:tc>
          <w:tcPr>
            <w:tcW w:w="1170" w:type="dxa"/>
          </w:tcPr>
          <w:p w:rsidR="00C86CB8" w:rsidRDefault="00C86CB8" w:rsidP="00C86CB8"/>
        </w:tc>
        <w:tc>
          <w:tcPr>
            <w:tcW w:w="6925" w:type="dxa"/>
          </w:tcPr>
          <w:p w:rsidR="00C86CB8" w:rsidRDefault="00C86CB8" w:rsidP="00C86CB8">
            <w:r>
              <w:t>[music]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09</w:t>
            </w:r>
          </w:p>
        </w:tc>
        <w:tc>
          <w:tcPr>
            <w:tcW w:w="1170" w:type="dxa"/>
          </w:tcPr>
          <w:p w:rsidR="00C86CB8" w:rsidRDefault="00C86CB8" w:rsidP="00C86CB8">
            <w:r>
              <w:t>Narrator</w:t>
            </w:r>
          </w:p>
        </w:tc>
        <w:tc>
          <w:tcPr>
            <w:tcW w:w="6925" w:type="dxa"/>
          </w:tcPr>
          <w:p w:rsidR="00C86CB8" w:rsidRDefault="00C86CB8" w:rsidP="00C86CB8">
            <w:r>
              <w:t>[over music] It’s time now for another day in the life of Sam and Jesse. Gum Springs, Arkansas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23</w:t>
            </w:r>
          </w:p>
        </w:tc>
        <w:tc>
          <w:tcPr>
            <w:tcW w:w="1170" w:type="dxa"/>
          </w:tcPr>
          <w:p w:rsidR="00C86CB8" w:rsidRDefault="00C86CB8" w:rsidP="00C86CB8"/>
        </w:tc>
        <w:tc>
          <w:tcPr>
            <w:tcW w:w="6925" w:type="dxa"/>
          </w:tcPr>
          <w:p w:rsidR="00C86CB8" w:rsidRDefault="00C86CB8" w:rsidP="00C86CB8">
            <w:r>
              <w:t>[music fades out, then repeats]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32</w:t>
            </w:r>
          </w:p>
        </w:tc>
        <w:tc>
          <w:tcPr>
            <w:tcW w:w="1170" w:type="dxa"/>
          </w:tcPr>
          <w:p w:rsidR="00C86CB8" w:rsidRDefault="00C86CB8" w:rsidP="00C86CB8">
            <w:r>
              <w:t>Mr. Buddy</w:t>
            </w:r>
          </w:p>
        </w:tc>
        <w:tc>
          <w:tcPr>
            <w:tcW w:w="6925" w:type="dxa"/>
          </w:tcPr>
          <w:p w:rsidR="00C86CB8" w:rsidRDefault="00C86CB8" w:rsidP="00C86CB8">
            <w:r>
              <w:t>Sam, I’ve got another idea to help Leon get a church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35</w:t>
            </w:r>
          </w:p>
        </w:tc>
        <w:tc>
          <w:tcPr>
            <w:tcW w:w="1170" w:type="dxa"/>
          </w:tcPr>
          <w:p w:rsidR="00C86CB8" w:rsidRDefault="00C86CB8" w:rsidP="00C86CB8">
            <w:r>
              <w:t>Sam</w:t>
            </w:r>
          </w:p>
        </w:tc>
        <w:tc>
          <w:tcPr>
            <w:tcW w:w="6925" w:type="dxa"/>
          </w:tcPr>
          <w:p w:rsidR="00C86CB8" w:rsidRDefault="00C86CB8" w:rsidP="00C86CB8">
            <w:r>
              <w:t>Now, now, Mr. Buddy you spend an awful lot</w:t>
            </w:r>
            <w:r w:rsidR="0078591E">
              <w:t xml:space="preserve"> of</w:t>
            </w:r>
            <w:r>
              <w:t xml:space="preserve"> </w:t>
            </w:r>
            <w:proofErr w:type="spellStart"/>
            <w:r>
              <w:t>tryin</w:t>
            </w:r>
            <w:proofErr w:type="spellEnd"/>
            <w:r>
              <w:t xml:space="preserve">’ – time </w:t>
            </w:r>
            <w:proofErr w:type="spellStart"/>
            <w:r>
              <w:t>tryin</w:t>
            </w:r>
            <w:proofErr w:type="spellEnd"/>
            <w:r>
              <w:t>’ to help Leon. Now, now, he ‘</w:t>
            </w:r>
            <w:proofErr w:type="spellStart"/>
            <w:r>
              <w:t>preciates</w:t>
            </w:r>
            <w:proofErr w:type="spellEnd"/>
            <w:r>
              <w:t xml:space="preserve"> it, but you don’t have to work so hard at that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43</w:t>
            </w:r>
          </w:p>
        </w:tc>
        <w:tc>
          <w:tcPr>
            <w:tcW w:w="1170" w:type="dxa"/>
          </w:tcPr>
          <w:p w:rsidR="00C86CB8" w:rsidRDefault="00C86CB8" w:rsidP="00C86CB8">
            <w:r>
              <w:t>Mr. Buddy</w:t>
            </w:r>
          </w:p>
        </w:tc>
        <w:tc>
          <w:tcPr>
            <w:tcW w:w="6925" w:type="dxa"/>
          </w:tcPr>
          <w:p w:rsidR="00C86CB8" w:rsidRDefault="00C86CB8" w:rsidP="00C86CB8">
            <w:r>
              <w:t xml:space="preserve">No, </w:t>
            </w:r>
            <w:r w:rsidR="00206C9C">
              <w:t xml:space="preserve">now, </w:t>
            </w:r>
            <w:r>
              <w:t>Sam, I really don’t mind. I really don’t. I, you know I just hate to see a man get the call and then not have job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48</w:t>
            </w:r>
          </w:p>
        </w:tc>
        <w:tc>
          <w:tcPr>
            <w:tcW w:w="1170" w:type="dxa"/>
          </w:tcPr>
          <w:p w:rsidR="00C86CB8" w:rsidRDefault="00C86CB8" w:rsidP="00C86CB8">
            <w:r>
              <w:t>Sam</w:t>
            </w:r>
          </w:p>
        </w:tc>
        <w:tc>
          <w:tcPr>
            <w:tcW w:w="6925" w:type="dxa"/>
          </w:tcPr>
          <w:p w:rsidR="00C86CB8" w:rsidRDefault="00C86CB8" w:rsidP="00C86CB8">
            <w:r>
              <w:t xml:space="preserve">Well, now what’s this new idea you got here? The others didn’t work too good, </w:t>
            </w:r>
            <w:proofErr w:type="spellStart"/>
            <w:r>
              <w:t>ya</w:t>
            </w:r>
            <w:proofErr w:type="spellEnd"/>
            <w:r>
              <w:t>’ know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0:</w:t>
            </w:r>
            <w:r>
              <w:t>52</w:t>
            </w:r>
          </w:p>
        </w:tc>
        <w:tc>
          <w:tcPr>
            <w:tcW w:w="1170" w:type="dxa"/>
          </w:tcPr>
          <w:p w:rsidR="00C86CB8" w:rsidRDefault="00C86CB8" w:rsidP="00C86CB8">
            <w:r>
              <w:t>Mr. Buddy</w:t>
            </w:r>
          </w:p>
        </w:tc>
        <w:tc>
          <w:tcPr>
            <w:tcW w:w="6925" w:type="dxa"/>
          </w:tcPr>
          <w:p w:rsidR="00C86CB8" w:rsidRDefault="00C86CB8" w:rsidP="00C86CB8">
            <w:r>
              <w:t>Yeah, I-I know. But</w:t>
            </w:r>
            <w:r w:rsidR="007622AE">
              <w:t xml:space="preserve">, now, </w:t>
            </w:r>
            <w:r>
              <w:t>really this a shoo in.</w:t>
            </w:r>
            <w:r w:rsidR="00F40BCF">
              <w:t xml:space="preserve"> Can’t miss. Now, they had this fascinating sequence on “60 minutes</w:t>
            </w:r>
            <w:r w:rsidR="00206C9C">
              <w:t>,</w:t>
            </w:r>
            <w:r w:rsidR="00F40BCF">
              <w:t>” not long ago about these places in Los Angeles where you can buy a degree.</w:t>
            </w:r>
          </w:p>
        </w:tc>
      </w:tr>
      <w:tr w:rsidR="00C86CB8" w:rsidTr="0084378D">
        <w:tc>
          <w:tcPr>
            <w:tcW w:w="1255" w:type="dxa"/>
          </w:tcPr>
          <w:p w:rsidR="00C86CB8" w:rsidRDefault="00C86CB8" w:rsidP="00C86CB8">
            <w:r w:rsidRPr="004E1406">
              <w:t>0</w:t>
            </w:r>
            <w:r w:rsidR="00FD04E7">
              <w:t>1:03</w:t>
            </w:r>
          </w:p>
        </w:tc>
        <w:tc>
          <w:tcPr>
            <w:tcW w:w="1170" w:type="dxa"/>
          </w:tcPr>
          <w:p w:rsidR="00C86CB8" w:rsidRDefault="00F40BCF" w:rsidP="00C86CB8">
            <w:r>
              <w:t>Sam</w:t>
            </w:r>
          </w:p>
        </w:tc>
        <w:tc>
          <w:tcPr>
            <w:tcW w:w="6925" w:type="dxa"/>
          </w:tcPr>
          <w:p w:rsidR="00C86CB8" w:rsidRDefault="00F40BCF" w:rsidP="00C86CB8">
            <w:pPr>
              <w:tabs>
                <w:tab w:val="left" w:pos="3627"/>
              </w:tabs>
            </w:pPr>
            <w:r>
              <w:t xml:space="preserve"> A degree of what?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>
              <w:t>04</w:t>
            </w:r>
          </w:p>
        </w:tc>
        <w:tc>
          <w:tcPr>
            <w:tcW w:w="1170" w:type="dxa"/>
          </w:tcPr>
          <w:p w:rsidR="00AF1296" w:rsidRDefault="00AF1296" w:rsidP="00AF1296">
            <w:r>
              <w:t>Mr. Buddy</w:t>
            </w:r>
          </w:p>
        </w:tc>
        <w:tc>
          <w:tcPr>
            <w:tcW w:w="6925" w:type="dxa"/>
          </w:tcPr>
          <w:p w:rsidR="00AF1296" w:rsidRDefault="00AF1296" w:rsidP="00AF1296">
            <w:r>
              <w:t>A college degree. Y-you know that sort of diploma. It’s sort of like a diploma.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985F33">
              <w:t>06</w:t>
            </w:r>
          </w:p>
        </w:tc>
        <w:tc>
          <w:tcPr>
            <w:tcW w:w="1170" w:type="dxa"/>
          </w:tcPr>
          <w:p w:rsidR="00AF1296" w:rsidRDefault="00AF1296" w:rsidP="00AF1296">
            <w:r>
              <w:t>Sam</w:t>
            </w:r>
          </w:p>
        </w:tc>
        <w:tc>
          <w:tcPr>
            <w:tcW w:w="6925" w:type="dxa"/>
          </w:tcPr>
          <w:p w:rsidR="00AF1296" w:rsidRDefault="00985F33" w:rsidP="00AF1296">
            <w:r>
              <w:t>[overlap</w:t>
            </w:r>
            <w:r w:rsidR="007A5F41">
              <w:t xml:space="preserve">] </w:t>
            </w:r>
            <w:r>
              <w:t>Oh, oh y</w:t>
            </w:r>
            <w:r w:rsidR="00AF1296">
              <w:t>eah, a diploma. I</w:t>
            </w:r>
            <w:r w:rsidR="007622AE">
              <w:t>-I</w:t>
            </w:r>
            <w:r w:rsidR="00AF1296">
              <w:t xml:space="preserve"> got two of them. Never helped me none.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7A5F41">
              <w:t>10</w:t>
            </w:r>
          </w:p>
        </w:tc>
        <w:tc>
          <w:tcPr>
            <w:tcW w:w="1170" w:type="dxa"/>
          </w:tcPr>
          <w:p w:rsidR="00AF1296" w:rsidRDefault="00AF1296" w:rsidP="00AF1296">
            <w:r>
              <w:t>Mr. Buddy</w:t>
            </w:r>
          </w:p>
        </w:tc>
        <w:tc>
          <w:tcPr>
            <w:tcW w:w="6925" w:type="dxa"/>
          </w:tcPr>
          <w:p w:rsidR="00AF1296" w:rsidRDefault="00AF1296" w:rsidP="00AF1296">
            <w:r>
              <w:t>Y</w:t>
            </w:r>
            <w:r w:rsidR="007A5F41">
              <w:t>-y</w:t>
            </w:r>
            <w:r>
              <w:t>ou got</w:t>
            </w:r>
            <w:r w:rsidR="00990482">
              <w:t xml:space="preserve"> two of ‘</w:t>
            </w:r>
            <w:proofErr w:type="spellStart"/>
            <w:r w:rsidR="00990482">
              <w:t>em</w:t>
            </w:r>
            <w:proofErr w:type="spellEnd"/>
            <w:r w:rsidR="00990482">
              <w:t>?</w:t>
            </w:r>
            <w:r w:rsidR="007A5F41">
              <w:t xml:space="preserve"> What kind of diplomas are they?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7A5F41">
              <w:t>13</w:t>
            </w:r>
          </w:p>
        </w:tc>
        <w:tc>
          <w:tcPr>
            <w:tcW w:w="1170" w:type="dxa"/>
          </w:tcPr>
          <w:p w:rsidR="00AF1296" w:rsidRDefault="007A5F41" w:rsidP="00AF1296">
            <w:r>
              <w:t>Sam</w:t>
            </w:r>
          </w:p>
        </w:tc>
        <w:tc>
          <w:tcPr>
            <w:tcW w:w="6925" w:type="dxa"/>
          </w:tcPr>
          <w:p w:rsidR="00AF1296" w:rsidRDefault="007A5F41" w:rsidP="00AF1296">
            <w:r>
              <w:t>Well,</w:t>
            </w:r>
            <w:r w:rsidR="007622AE">
              <w:t xml:space="preserve"> well, </w:t>
            </w:r>
            <w:r>
              <w:t>one was for perfect attendance at a study course, and you know we studied the whole book of Habakkuk. A-and the other one was uh-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7A5F41">
              <w:t>19</w:t>
            </w:r>
          </w:p>
        </w:tc>
        <w:tc>
          <w:tcPr>
            <w:tcW w:w="1170" w:type="dxa"/>
          </w:tcPr>
          <w:p w:rsidR="00AF1296" w:rsidRDefault="007A5F41" w:rsidP="00AF1296">
            <w:r>
              <w:t>Mr. Buddy</w:t>
            </w:r>
          </w:p>
        </w:tc>
        <w:tc>
          <w:tcPr>
            <w:tcW w:w="6925" w:type="dxa"/>
          </w:tcPr>
          <w:p w:rsidR="00AF1296" w:rsidRDefault="007A5F41" w:rsidP="00AF1296">
            <w:r>
              <w:t xml:space="preserve">No. No, now, Sam. I </w:t>
            </w:r>
            <w:proofErr w:type="spellStart"/>
            <w:r>
              <w:t>wa</w:t>
            </w:r>
            <w:proofErr w:type="spellEnd"/>
            <w:r>
              <w:t xml:space="preserve">- I’m </w:t>
            </w:r>
            <w:proofErr w:type="spellStart"/>
            <w:r>
              <w:t>walkin</w:t>
            </w:r>
            <w:proofErr w:type="spellEnd"/>
            <w:r>
              <w:t>’ about a college diploma. You know like a Bachelors of Science or a Doctor of Philosophy.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7A5F41">
              <w:t>25</w:t>
            </w:r>
          </w:p>
        </w:tc>
        <w:tc>
          <w:tcPr>
            <w:tcW w:w="1170" w:type="dxa"/>
          </w:tcPr>
          <w:p w:rsidR="00AF1296" w:rsidRDefault="007A5F41" w:rsidP="00AF1296">
            <w:r>
              <w:t>Sam</w:t>
            </w:r>
          </w:p>
        </w:tc>
        <w:tc>
          <w:tcPr>
            <w:tcW w:w="6925" w:type="dxa"/>
          </w:tcPr>
          <w:p w:rsidR="00AF1296" w:rsidRDefault="007A5F41" w:rsidP="00AF1296">
            <w:r>
              <w:t>Oh, oh</w:t>
            </w:r>
            <w:r w:rsidR="00206C9C">
              <w:t>,</w:t>
            </w:r>
            <w:r>
              <w:t xml:space="preserve"> yeah. That’d help. You mean Leon could-could actually buy one of them doctor’s degrees?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lastRenderedPageBreak/>
              <w:t>01:</w:t>
            </w:r>
            <w:r w:rsidR="007A5F41">
              <w:t>31</w:t>
            </w:r>
          </w:p>
        </w:tc>
        <w:tc>
          <w:tcPr>
            <w:tcW w:w="1170" w:type="dxa"/>
          </w:tcPr>
          <w:p w:rsidR="00112F82" w:rsidRDefault="007A5F41" w:rsidP="00AF1296">
            <w:r>
              <w:t>Mr. Buddy</w:t>
            </w:r>
          </w:p>
        </w:tc>
        <w:tc>
          <w:tcPr>
            <w:tcW w:w="6925" w:type="dxa"/>
          </w:tcPr>
          <w:p w:rsidR="00AF1296" w:rsidRDefault="007A5F41" w:rsidP="00AF1296">
            <w:r>
              <w:t>Sure, he could, sure. And you know they’re not all that expensive?</w:t>
            </w:r>
            <w:r w:rsidR="003E06A1">
              <w:t xml:space="preserve"> I checked into that school</w:t>
            </w:r>
            <w:r w:rsidR="007440FF">
              <w:t xml:space="preserve"> or whatever it was that those men were </w:t>
            </w:r>
            <w:proofErr w:type="spellStart"/>
            <w:r w:rsidR="007440FF">
              <w:t>talkin</w:t>
            </w:r>
            <w:proofErr w:type="spellEnd"/>
            <w:r w:rsidR="007440FF">
              <w:t xml:space="preserve">’ about. Ye-, I had a hard time </w:t>
            </w:r>
            <w:proofErr w:type="spellStart"/>
            <w:r w:rsidR="007440FF">
              <w:t>findin</w:t>
            </w:r>
            <w:proofErr w:type="spellEnd"/>
            <w:r w:rsidR="007440FF">
              <w:t>’ the address.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7440FF">
              <w:t>40</w:t>
            </w:r>
          </w:p>
        </w:tc>
        <w:tc>
          <w:tcPr>
            <w:tcW w:w="1170" w:type="dxa"/>
          </w:tcPr>
          <w:p w:rsidR="00AF1296" w:rsidRDefault="007440FF" w:rsidP="00AF1296">
            <w:r>
              <w:t>Sam</w:t>
            </w:r>
          </w:p>
        </w:tc>
        <w:tc>
          <w:tcPr>
            <w:tcW w:w="6925" w:type="dxa"/>
          </w:tcPr>
          <w:p w:rsidR="00AF1296" w:rsidRDefault="007440FF" w:rsidP="00AF1296">
            <w:r>
              <w:t xml:space="preserve">D-did </w:t>
            </w:r>
            <w:proofErr w:type="spellStart"/>
            <w:r>
              <w:t>ya</w:t>
            </w:r>
            <w:proofErr w:type="spellEnd"/>
            <w:r>
              <w:t>’ forget the name of the place?</w:t>
            </w:r>
          </w:p>
        </w:tc>
      </w:tr>
      <w:tr w:rsidR="00AF1296" w:rsidTr="0084378D">
        <w:tc>
          <w:tcPr>
            <w:tcW w:w="1255" w:type="dxa"/>
          </w:tcPr>
          <w:p w:rsidR="00AF1296" w:rsidRDefault="00AF1296" w:rsidP="00AF1296">
            <w:r w:rsidRPr="005829F2">
              <w:t>01:</w:t>
            </w:r>
            <w:r w:rsidR="007440FF">
              <w:t>42</w:t>
            </w:r>
          </w:p>
        </w:tc>
        <w:tc>
          <w:tcPr>
            <w:tcW w:w="1170" w:type="dxa"/>
          </w:tcPr>
          <w:p w:rsidR="00AF1296" w:rsidRDefault="007440FF" w:rsidP="00AF1296">
            <w:r>
              <w:t>Mr. Buddy</w:t>
            </w:r>
          </w:p>
        </w:tc>
        <w:tc>
          <w:tcPr>
            <w:tcW w:w="6925" w:type="dxa"/>
          </w:tcPr>
          <w:p w:rsidR="00AF1296" w:rsidRDefault="007440FF" w:rsidP="00AF1296">
            <w:pPr>
              <w:tabs>
                <w:tab w:val="left" w:pos="5933"/>
              </w:tabs>
            </w:pPr>
            <w:r>
              <w:t>Oh, no, no, no. The school, the name of the school is The California Normal Common</w:t>
            </w:r>
            <w:r w:rsidR="00206C9C">
              <w:t>w</w:t>
            </w:r>
            <w:r>
              <w:t>ealth Institute of Higher Education in Taxidermy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4D067E">
              <w:t>01:</w:t>
            </w:r>
            <w:r>
              <w:t>49</w:t>
            </w:r>
          </w:p>
        </w:tc>
        <w:tc>
          <w:tcPr>
            <w:tcW w:w="1170" w:type="dxa"/>
          </w:tcPr>
          <w:p w:rsidR="007440FF" w:rsidRDefault="007440FF" w:rsidP="007440FF">
            <w:r>
              <w:t>Sam</w:t>
            </w:r>
          </w:p>
        </w:tc>
        <w:tc>
          <w:tcPr>
            <w:tcW w:w="6925" w:type="dxa"/>
          </w:tcPr>
          <w:p w:rsidR="007440FF" w:rsidRDefault="007440FF" w:rsidP="007440FF">
            <w:pPr>
              <w:tabs>
                <w:tab w:val="left" w:pos="5933"/>
              </w:tabs>
            </w:pPr>
            <w:r>
              <w:t>Oh, that sounds impressive. Th-they ought not be hard to find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4D067E">
              <w:t>01:</w:t>
            </w:r>
            <w:r>
              <w:t>53</w:t>
            </w:r>
          </w:p>
        </w:tc>
        <w:tc>
          <w:tcPr>
            <w:tcW w:w="1170" w:type="dxa"/>
          </w:tcPr>
          <w:p w:rsidR="007440FF" w:rsidRDefault="007440FF" w:rsidP="007440FF">
            <w:r>
              <w:t>Mr. Buddy</w:t>
            </w:r>
          </w:p>
        </w:tc>
        <w:tc>
          <w:tcPr>
            <w:tcW w:w="6925" w:type="dxa"/>
          </w:tcPr>
          <w:p w:rsidR="007440FF" w:rsidRDefault="007440FF" w:rsidP="007440FF">
            <w:r>
              <w:t>Well, they sure were. Seems as if they operate out of booth 14 at the International House of Pancakes.</w:t>
            </w:r>
          </w:p>
        </w:tc>
      </w:tr>
      <w:tr w:rsidR="0065616E" w:rsidTr="0084378D">
        <w:tc>
          <w:tcPr>
            <w:tcW w:w="1255" w:type="dxa"/>
          </w:tcPr>
          <w:p w:rsidR="0065616E" w:rsidRDefault="007440FF" w:rsidP="006F7BFC">
            <w:r>
              <w:t>01:59</w:t>
            </w:r>
          </w:p>
        </w:tc>
        <w:tc>
          <w:tcPr>
            <w:tcW w:w="1170" w:type="dxa"/>
          </w:tcPr>
          <w:p w:rsidR="0065616E" w:rsidRDefault="0065616E" w:rsidP="006F7BFC"/>
        </w:tc>
        <w:tc>
          <w:tcPr>
            <w:tcW w:w="6925" w:type="dxa"/>
          </w:tcPr>
          <w:p w:rsidR="0065616E" w:rsidRDefault="007440FF" w:rsidP="006F7BFC">
            <w:r>
              <w:t>[music]</w:t>
            </w:r>
          </w:p>
        </w:tc>
      </w:tr>
      <w:tr w:rsidR="0065616E" w:rsidTr="0084378D">
        <w:tc>
          <w:tcPr>
            <w:tcW w:w="1255" w:type="dxa"/>
          </w:tcPr>
          <w:p w:rsidR="0065616E" w:rsidRDefault="007440FF" w:rsidP="00504808">
            <w:r>
              <w:t>02:08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7440FF" w:rsidP="00504808">
            <w:r>
              <w:t>[music fades out, then repeats]</w:t>
            </w:r>
          </w:p>
        </w:tc>
      </w:tr>
      <w:tr w:rsidR="0065616E" w:rsidTr="0084378D">
        <w:tc>
          <w:tcPr>
            <w:tcW w:w="1255" w:type="dxa"/>
          </w:tcPr>
          <w:p w:rsidR="0065616E" w:rsidRDefault="007440FF" w:rsidP="00504808">
            <w:r>
              <w:t>02:17</w:t>
            </w:r>
          </w:p>
        </w:tc>
        <w:tc>
          <w:tcPr>
            <w:tcW w:w="1170" w:type="dxa"/>
          </w:tcPr>
          <w:p w:rsidR="0065616E" w:rsidRDefault="007440FF" w:rsidP="00504808">
            <w:r>
              <w:t>Mr. Buddy</w:t>
            </w:r>
          </w:p>
        </w:tc>
        <w:tc>
          <w:tcPr>
            <w:tcW w:w="6925" w:type="dxa"/>
          </w:tcPr>
          <w:p w:rsidR="0065616E" w:rsidRDefault="007440FF" w:rsidP="00504808">
            <w:r>
              <w:t>[door sounds] Hey, Jesse</w:t>
            </w:r>
            <w:r w:rsidR="00206C9C">
              <w:t>,</w:t>
            </w:r>
            <w:r>
              <w:t xml:space="preserve"> Leon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19</w:t>
            </w:r>
          </w:p>
        </w:tc>
        <w:tc>
          <w:tcPr>
            <w:tcW w:w="1170" w:type="dxa"/>
          </w:tcPr>
          <w:p w:rsidR="007440FF" w:rsidRDefault="007440FF" w:rsidP="007440FF">
            <w:r>
              <w:t>Jesse</w:t>
            </w:r>
          </w:p>
        </w:tc>
        <w:tc>
          <w:tcPr>
            <w:tcW w:w="6925" w:type="dxa"/>
          </w:tcPr>
          <w:p w:rsidR="007440FF" w:rsidRDefault="007440FF" w:rsidP="007440FF">
            <w:r>
              <w:t>Hi, Mr. Buddy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20</w:t>
            </w:r>
          </w:p>
        </w:tc>
        <w:tc>
          <w:tcPr>
            <w:tcW w:w="1170" w:type="dxa"/>
          </w:tcPr>
          <w:p w:rsidR="007440FF" w:rsidRDefault="007440FF" w:rsidP="007440FF">
            <w:r>
              <w:t>Sam</w:t>
            </w:r>
          </w:p>
        </w:tc>
        <w:tc>
          <w:tcPr>
            <w:tcW w:w="6925" w:type="dxa"/>
          </w:tcPr>
          <w:p w:rsidR="007440FF" w:rsidRDefault="007440FF" w:rsidP="007440FF">
            <w:r>
              <w:t>Jesse, Mr. Buddy</w:t>
            </w:r>
            <w:r w:rsidR="007622AE">
              <w:t>’</w:t>
            </w:r>
            <w:r>
              <w:t>s got a great idea for Leon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23</w:t>
            </w:r>
          </w:p>
        </w:tc>
        <w:tc>
          <w:tcPr>
            <w:tcW w:w="1170" w:type="dxa"/>
          </w:tcPr>
          <w:p w:rsidR="007440FF" w:rsidRDefault="007440FF" w:rsidP="007440FF">
            <w:r>
              <w:t>Jesse</w:t>
            </w:r>
          </w:p>
        </w:tc>
        <w:tc>
          <w:tcPr>
            <w:tcW w:w="6925" w:type="dxa"/>
          </w:tcPr>
          <w:p w:rsidR="007440FF" w:rsidRDefault="007440FF" w:rsidP="007440FF">
            <w:r>
              <w:t>An idea for Leon to do what?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25</w:t>
            </w:r>
          </w:p>
        </w:tc>
        <w:tc>
          <w:tcPr>
            <w:tcW w:w="1170" w:type="dxa"/>
          </w:tcPr>
          <w:p w:rsidR="007440FF" w:rsidRDefault="007440FF" w:rsidP="007440FF">
            <w:r>
              <w:t>Leon</w:t>
            </w:r>
          </w:p>
        </w:tc>
        <w:tc>
          <w:tcPr>
            <w:tcW w:w="6925" w:type="dxa"/>
          </w:tcPr>
          <w:p w:rsidR="007440FF" w:rsidRDefault="007440FF" w:rsidP="007440FF">
            <w:r>
              <w:t>Yeah, what-</w:t>
            </w:r>
            <w:proofErr w:type="spellStart"/>
            <w:r>
              <w:t>what’cha</w:t>
            </w:r>
            <w:proofErr w:type="spellEnd"/>
            <w:r>
              <w:t xml:space="preserve"> want?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27</w:t>
            </w:r>
          </w:p>
        </w:tc>
        <w:tc>
          <w:tcPr>
            <w:tcW w:w="1170" w:type="dxa"/>
          </w:tcPr>
          <w:p w:rsidR="007440FF" w:rsidRDefault="007440FF" w:rsidP="007440FF">
            <w:r>
              <w:t>Mr. Buddy</w:t>
            </w:r>
          </w:p>
        </w:tc>
        <w:tc>
          <w:tcPr>
            <w:tcW w:w="6925" w:type="dxa"/>
          </w:tcPr>
          <w:p w:rsidR="007440FF" w:rsidRDefault="007440FF" w:rsidP="007440FF">
            <w:r>
              <w:t xml:space="preserve">No, I don’t want anything. I-I found this place, Leon, where we could buy a college degree for </w:t>
            </w:r>
            <w:proofErr w:type="spellStart"/>
            <w:r>
              <w:t>ya</w:t>
            </w:r>
            <w:proofErr w:type="spellEnd"/>
            <w:r>
              <w:t>’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32</w:t>
            </w:r>
          </w:p>
        </w:tc>
        <w:tc>
          <w:tcPr>
            <w:tcW w:w="1170" w:type="dxa"/>
          </w:tcPr>
          <w:p w:rsidR="007440FF" w:rsidRDefault="007440FF" w:rsidP="007440FF">
            <w:r>
              <w:t>Jesse</w:t>
            </w:r>
          </w:p>
        </w:tc>
        <w:tc>
          <w:tcPr>
            <w:tcW w:w="6925" w:type="dxa"/>
          </w:tcPr>
          <w:p w:rsidR="007440FF" w:rsidRDefault="007440FF" w:rsidP="007440FF">
            <w:r>
              <w:t>A-a real college degree?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516098">
              <w:t>02:</w:t>
            </w:r>
            <w:r>
              <w:t>33</w:t>
            </w:r>
          </w:p>
        </w:tc>
        <w:tc>
          <w:tcPr>
            <w:tcW w:w="1170" w:type="dxa"/>
          </w:tcPr>
          <w:p w:rsidR="007440FF" w:rsidRDefault="007440FF" w:rsidP="007440FF">
            <w:r>
              <w:t>Mr. Buddy</w:t>
            </w:r>
          </w:p>
        </w:tc>
        <w:tc>
          <w:tcPr>
            <w:tcW w:w="6925" w:type="dxa"/>
          </w:tcPr>
          <w:p w:rsidR="007440FF" w:rsidRDefault="007440FF" w:rsidP="007440FF">
            <w:r>
              <w:t>Oh, yeah, and cheap, too. Out there in California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AE5CEE">
              <w:t>02:</w:t>
            </w:r>
            <w:r>
              <w:t>35</w:t>
            </w:r>
          </w:p>
        </w:tc>
        <w:tc>
          <w:tcPr>
            <w:tcW w:w="1170" w:type="dxa"/>
          </w:tcPr>
          <w:p w:rsidR="007440FF" w:rsidRDefault="007440FF" w:rsidP="007440FF">
            <w:r>
              <w:t>Leon</w:t>
            </w:r>
          </w:p>
        </w:tc>
        <w:tc>
          <w:tcPr>
            <w:tcW w:w="6925" w:type="dxa"/>
          </w:tcPr>
          <w:p w:rsidR="007440FF" w:rsidRDefault="007440FF" w:rsidP="007440FF">
            <w:r>
              <w:t>Well, I don’t expect I can go to California. C-can’t afford it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AE5CEE">
              <w:t>02:</w:t>
            </w:r>
            <w:r w:rsidR="00645468">
              <w:t>39</w:t>
            </w:r>
          </w:p>
        </w:tc>
        <w:tc>
          <w:tcPr>
            <w:tcW w:w="1170" w:type="dxa"/>
          </w:tcPr>
          <w:p w:rsidR="007440FF" w:rsidRDefault="007440FF" w:rsidP="007440FF">
            <w:r>
              <w:t>Mr. Buddy</w:t>
            </w:r>
          </w:p>
        </w:tc>
        <w:tc>
          <w:tcPr>
            <w:tcW w:w="6925" w:type="dxa"/>
          </w:tcPr>
          <w:p w:rsidR="007440FF" w:rsidRDefault="007440FF" w:rsidP="007440FF">
            <w:r>
              <w:t>No, Leon. You don’t have to go.</w:t>
            </w:r>
            <w:r w:rsidR="00645468">
              <w:t xml:space="preserve"> You get it through the mail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AE5CEE">
              <w:t>02:</w:t>
            </w:r>
            <w:r w:rsidR="00645468">
              <w:t>41</w:t>
            </w:r>
          </w:p>
        </w:tc>
        <w:tc>
          <w:tcPr>
            <w:tcW w:w="1170" w:type="dxa"/>
          </w:tcPr>
          <w:p w:rsidR="007440FF" w:rsidRDefault="00645468" w:rsidP="007440FF">
            <w:r>
              <w:t>Leon</w:t>
            </w:r>
          </w:p>
        </w:tc>
        <w:tc>
          <w:tcPr>
            <w:tcW w:w="6925" w:type="dxa"/>
          </w:tcPr>
          <w:p w:rsidR="007440FF" w:rsidRDefault="00645468" w:rsidP="007440FF">
            <w:r>
              <w:t>Well, that sounds extra good. H-how much does it cost?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AE5CEE">
              <w:t>02:</w:t>
            </w:r>
            <w:r w:rsidR="00645468">
              <w:t>44</w:t>
            </w:r>
          </w:p>
        </w:tc>
        <w:tc>
          <w:tcPr>
            <w:tcW w:w="1170" w:type="dxa"/>
          </w:tcPr>
          <w:p w:rsidR="007440FF" w:rsidRDefault="00645468" w:rsidP="007440FF">
            <w:r>
              <w:t>Mr. Buddy</w:t>
            </w:r>
          </w:p>
        </w:tc>
        <w:tc>
          <w:tcPr>
            <w:tcW w:w="6925" w:type="dxa"/>
          </w:tcPr>
          <w:p w:rsidR="007440FF" w:rsidRDefault="00645468" w:rsidP="007440FF">
            <w:r>
              <w:t>Well, two-hundred and eighty-six dollars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AE5CEE">
              <w:t>02:</w:t>
            </w:r>
            <w:r w:rsidR="00645468">
              <w:t>46</w:t>
            </w:r>
          </w:p>
        </w:tc>
        <w:tc>
          <w:tcPr>
            <w:tcW w:w="1170" w:type="dxa"/>
          </w:tcPr>
          <w:p w:rsidR="007440FF" w:rsidRDefault="00645468" w:rsidP="007440FF">
            <w:r>
              <w:t>Leon</w:t>
            </w:r>
          </w:p>
        </w:tc>
        <w:tc>
          <w:tcPr>
            <w:tcW w:w="6925" w:type="dxa"/>
          </w:tcPr>
          <w:p w:rsidR="007440FF" w:rsidRDefault="00645468" w:rsidP="007440FF">
            <w:r>
              <w:t xml:space="preserve">W-well, I </w:t>
            </w:r>
            <w:proofErr w:type="spellStart"/>
            <w:r>
              <w:t>ain’t</w:t>
            </w:r>
            <w:proofErr w:type="spellEnd"/>
            <w:r>
              <w:t xml:space="preserve"> got that kind of money.</w:t>
            </w:r>
          </w:p>
        </w:tc>
      </w:tr>
      <w:tr w:rsidR="007440FF" w:rsidTr="0084378D">
        <w:tc>
          <w:tcPr>
            <w:tcW w:w="1255" w:type="dxa"/>
          </w:tcPr>
          <w:p w:rsidR="007440FF" w:rsidRDefault="007440FF" w:rsidP="007440FF">
            <w:r w:rsidRPr="00AE5CEE">
              <w:t>02:</w:t>
            </w:r>
            <w:r w:rsidR="00645468">
              <w:t>48</w:t>
            </w:r>
          </w:p>
        </w:tc>
        <w:tc>
          <w:tcPr>
            <w:tcW w:w="1170" w:type="dxa"/>
          </w:tcPr>
          <w:p w:rsidR="007440FF" w:rsidRDefault="00645468" w:rsidP="007440FF">
            <w:r>
              <w:t>Mr. Buddy</w:t>
            </w:r>
          </w:p>
        </w:tc>
        <w:tc>
          <w:tcPr>
            <w:tcW w:w="6925" w:type="dxa"/>
          </w:tcPr>
          <w:p w:rsidR="007440FF" w:rsidRDefault="00645468" w:rsidP="007440FF">
            <w:r>
              <w:t>Well, now, look, now. For three-hundred and ten bucks they’ll throw in a Bachelor’s of Science to go with it.</w:t>
            </w:r>
          </w:p>
        </w:tc>
      </w:tr>
      <w:tr w:rsidR="00645468" w:rsidTr="00645468">
        <w:tc>
          <w:tcPr>
            <w:tcW w:w="1255" w:type="dxa"/>
          </w:tcPr>
          <w:p w:rsidR="00645468" w:rsidRPr="00AE5CEE" w:rsidRDefault="00645468" w:rsidP="007440FF">
            <w:r w:rsidRPr="00516098">
              <w:lastRenderedPageBreak/>
              <w:t>02:</w:t>
            </w:r>
            <w:r>
              <w:t>52</w:t>
            </w:r>
          </w:p>
        </w:tc>
        <w:tc>
          <w:tcPr>
            <w:tcW w:w="1170" w:type="dxa"/>
          </w:tcPr>
          <w:p w:rsidR="00645468" w:rsidRDefault="00645468" w:rsidP="007440FF">
            <w:r>
              <w:t>Sam</w:t>
            </w:r>
          </w:p>
        </w:tc>
        <w:tc>
          <w:tcPr>
            <w:tcW w:w="6925" w:type="dxa"/>
          </w:tcPr>
          <w:p w:rsidR="00645468" w:rsidRDefault="00645468" w:rsidP="007440FF">
            <w:r>
              <w:t>L-Leon, I-I’ll give you my study course diploma. That’</w:t>
            </w:r>
            <w:r w:rsidR="007622AE">
              <w:t>d</w:t>
            </w:r>
            <w:r>
              <w:t xml:space="preserve"> impress people more than a PhD, I think. I-I can add my FFA ribbon I won in grass </w:t>
            </w:r>
            <w:proofErr w:type="spellStart"/>
            <w:r>
              <w:t>judgin</w:t>
            </w:r>
            <w:proofErr w:type="spellEnd"/>
            <w:r>
              <w:t>’ and, and I got my marksmanship medal from the war a-and you know, Leon, it’s goofy these days. Wouldn’t it be a lot better if people just decided they liked ‘</w:t>
            </w:r>
            <w:proofErr w:type="spellStart"/>
            <w:r>
              <w:t>ya</w:t>
            </w:r>
            <w:proofErr w:type="spellEnd"/>
            <w:r>
              <w:t>?</w:t>
            </w:r>
          </w:p>
        </w:tc>
      </w:tr>
      <w:tr w:rsidR="00645468" w:rsidTr="00645468">
        <w:tc>
          <w:tcPr>
            <w:tcW w:w="1255" w:type="dxa"/>
          </w:tcPr>
          <w:p w:rsidR="00645468" w:rsidRPr="00AE5CEE" w:rsidRDefault="00645468" w:rsidP="007440FF">
            <w:r>
              <w:t>03:11</w:t>
            </w:r>
          </w:p>
        </w:tc>
        <w:tc>
          <w:tcPr>
            <w:tcW w:w="1170" w:type="dxa"/>
          </w:tcPr>
          <w:p w:rsidR="00645468" w:rsidRDefault="00645468" w:rsidP="007440FF"/>
        </w:tc>
        <w:tc>
          <w:tcPr>
            <w:tcW w:w="6925" w:type="dxa"/>
          </w:tcPr>
          <w:p w:rsidR="00645468" w:rsidRDefault="00645468" w:rsidP="007440FF">
            <w:r>
              <w:t>[music]</w:t>
            </w:r>
          </w:p>
        </w:tc>
      </w:tr>
    </w:tbl>
    <w:p w:rsidR="004E6361" w:rsidRDefault="004E6361" w:rsidP="004E6361">
      <w:bookmarkStart w:id="0" w:name="_GoBack"/>
      <w:bookmarkEnd w:id="0"/>
    </w:p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12F82"/>
    <w:rsid w:val="00126D46"/>
    <w:rsid w:val="0015379F"/>
    <w:rsid w:val="00192DBF"/>
    <w:rsid w:val="001B63F5"/>
    <w:rsid w:val="001C7346"/>
    <w:rsid w:val="001F06F2"/>
    <w:rsid w:val="00202C48"/>
    <w:rsid w:val="00206C9C"/>
    <w:rsid w:val="002507CC"/>
    <w:rsid w:val="002D3399"/>
    <w:rsid w:val="002D7DF0"/>
    <w:rsid w:val="00336843"/>
    <w:rsid w:val="00372717"/>
    <w:rsid w:val="003D655F"/>
    <w:rsid w:val="003E06A1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41A05"/>
    <w:rsid w:val="00645468"/>
    <w:rsid w:val="0065616E"/>
    <w:rsid w:val="006D695B"/>
    <w:rsid w:val="006F7BFC"/>
    <w:rsid w:val="00705043"/>
    <w:rsid w:val="0070550F"/>
    <w:rsid w:val="007323BE"/>
    <w:rsid w:val="007440FF"/>
    <w:rsid w:val="007622AE"/>
    <w:rsid w:val="00776D0A"/>
    <w:rsid w:val="0078591E"/>
    <w:rsid w:val="007A5F41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85F33"/>
    <w:rsid w:val="00990482"/>
    <w:rsid w:val="00994A08"/>
    <w:rsid w:val="009A3C86"/>
    <w:rsid w:val="00A66FBB"/>
    <w:rsid w:val="00AB1312"/>
    <w:rsid w:val="00AF1296"/>
    <w:rsid w:val="00B17332"/>
    <w:rsid w:val="00BF5F79"/>
    <w:rsid w:val="00C0501F"/>
    <w:rsid w:val="00C27B27"/>
    <w:rsid w:val="00C73609"/>
    <w:rsid w:val="00C86CB8"/>
    <w:rsid w:val="00CB5179"/>
    <w:rsid w:val="00D56579"/>
    <w:rsid w:val="00D64928"/>
    <w:rsid w:val="00DD552F"/>
    <w:rsid w:val="00E04418"/>
    <w:rsid w:val="00E31444"/>
    <w:rsid w:val="00E331C0"/>
    <w:rsid w:val="00E474EC"/>
    <w:rsid w:val="00E710DC"/>
    <w:rsid w:val="00F15AB9"/>
    <w:rsid w:val="00F40BCF"/>
    <w:rsid w:val="00F62C5F"/>
    <w:rsid w:val="00F70C78"/>
    <w:rsid w:val="00FC4D82"/>
    <w:rsid w:val="00FD04E7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3EF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0:05:00Z</dcterms:created>
  <dcterms:modified xsi:type="dcterms:W3CDTF">2023-02-13T20:05:00Z</dcterms:modified>
</cp:coreProperties>
</file>